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3589" w:rsidRPr="003B0FEC" w:rsidRDefault="003B0FEC" w:rsidP="003B0FEC">
      <w:pPr>
        <w:jc w:val="center"/>
        <w:rPr>
          <w:sz w:val="32"/>
          <w:szCs w:val="32"/>
        </w:rPr>
      </w:pPr>
      <w:r w:rsidRPr="003B0FEC">
        <w:rPr>
          <w:rFonts w:hint="eastAsia"/>
          <w:sz w:val="32"/>
          <w:szCs w:val="32"/>
        </w:rPr>
        <w:t>P</w:t>
      </w:r>
      <w:r w:rsidRPr="003B0FEC">
        <w:rPr>
          <w:sz w:val="32"/>
          <w:szCs w:val="32"/>
        </w:rPr>
        <w:t xml:space="preserve">aper Reading and Critique </w:t>
      </w:r>
      <w:r w:rsidR="00BF6921">
        <w:rPr>
          <w:rFonts w:hint="eastAsia"/>
          <w:sz w:val="32"/>
          <w:szCs w:val="32"/>
        </w:rPr>
        <w:t>W</w:t>
      </w:r>
      <w:r w:rsidR="00BF6921">
        <w:rPr>
          <w:sz w:val="32"/>
          <w:szCs w:val="32"/>
        </w:rPr>
        <w:t>eek</w:t>
      </w:r>
      <w:r w:rsidR="009630A9">
        <w:rPr>
          <w:sz w:val="32"/>
          <w:szCs w:val="32"/>
        </w:rPr>
        <w:t>10</w:t>
      </w:r>
    </w:p>
    <w:p w:rsidR="003B0FEC" w:rsidRPr="003B0FEC" w:rsidRDefault="003B0FEC">
      <w:pPr>
        <w:rPr>
          <w:sz w:val="24"/>
          <w:szCs w:val="24"/>
        </w:rPr>
      </w:pPr>
      <w:r w:rsidRPr="003B0FEC">
        <w:rPr>
          <w:rFonts w:hint="eastAsia"/>
          <w:sz w:val="24"/>
          <w:szCs w:val="24"/>
        </w:rPr>
        <w:t>2</w:t>
      </w:r>
      <w:r w:rsidRPr="003B0FEC">
        <w:rPr>
          <w:sz w:val="24"/>
          <w:szCs w:val="24"/>
        </w:rPr>
        <w:t>0131329 신선우</w:t>
      </w:r>
    </w:p>
    <w:p w:rsidR="003B0FEC" w:rsidRPr="003B0FEC" w:rsidRDefault="003B0FEC">
      <w:pPr>
        <w:rPr>
          <w:sz w:val="24"/>
          <w:szCs w:val="24"/>
        </w:rPr>
      </w:pPr>
    </w:p>
    <w:p w:rsidR="00985D8B" w:rsidRDefault="009630A9" w:rsidP="006B03CF">
      <w:pPr>
        <w:rPr>
          <w:rFonts w:ascii="Arial" w:hAnsi="Arial" w:cs="Arial"/>
          <w:color w:val="000000"/>
          <w:sz w:val="22"/>
        </w:rPr>
      </w:pPr>
      <w:r>
        <w:rPr>
          <w:rFonts w:ascii="Arial" w:hAnsi="Arial" w:cs="Arial"/>
          <w:color w:val="000000"/>
          <w:sz w:val="22"/>
        </w:rPr>
        <w:t xml:space="preserve">E. </w:t>
      </w:r>
      <w:proofErr w:type="spellStart"/>
      <w:r>
        <w:rPr>
          <w:rFonts w:ascii="Arial" w:hAnsi="Arial" w:cs="Arial"/>
          <w:color w:val="000000"/>
          <w:sz w:val="22"/>
        </w:rPr>
        <w:t>Segel</w:t>
      </w:r>
      <w:proofErr w:type="spellEnd"/>
      <w:r>
        <w:rPr>
          <w:rFonts w:ascii="Arial" w:hAnsi="Arial" w:cs="Arial"/>
          <w:color w:val="000000"/>
          <w:sz w:val="22"/>
        </w:rPr>
        <w:t xml:space="preserve"> and J. </w:t>
      </w:r>
      <w:proofErr w:type="spellStart"/>
      <w:r>
        <w:rPr>
          <w:rFonts w:ascii="Arial" w:hAnsi="Arial" w:cs="Arial"/>
          <w:color w:val="000000"/>
          <w:sz w:val="22"/>
        </w:rPr>
        <w:t>Heer</w:t>
      </w:r>
      <w:proofErr w:type="spellEnd"/>
      <w:r>
        <w:rPr>
          <w:rFonts w:ascii="Arial" w:hAnsi="Arial" w:cs="Arial"/>
          <w:color w:val="000000"/>
          <w:sz w:val="22"/>
        </w:rPr>
        <w:t xml:space="preserve">, "Narrative Visualization: Telling Stories with Data", </w:t>
      </w:r>
      <w:r>
        <w:rPr>
          <w:rFonts w:ascii="Arial" w:hAnsi="Arial" w:cs="Arial"/>
          <w:i/>
          <w:iCs/>
          <w:color w:val="000000"/>
          <w:sz w:val="22"/>
        </w:rPr>
        <w:t>IEEE Trans. on Visualization and Computer Graphics</w:t>
      </w:r>
      <w:r>
        <w:rPr>
          <w:rFonts w:ascii="Arial" w:hAnsi="Arial" w:cs="Arial"/>
          <w:color w:val="000000"/>
          <w:sz w:val="22"/>
        </w:rPr>
        <w:t>, Vol. 16, No. 6, Nov.-Dec. 2010, pp. 1139-1148.</w:t>
      </w:r>
    </w:p>
    <w:p w:rsidR="009630A9" w:rsidRDefault="009630A9" w:rsidP="006B03CF">
      <w:pPr>
        <w:rPr>
          <w:sz w:val="22"/>
        </w:rPr>
      </w:pPr>
    </w:p>
    <w:p w:rsidR="0010391C" w:rsidRPr="0010391C" w:rsidRDefault="00985D8B" w:rsidP="006B03CF">
      <w:pPr>
        <w:rPr>
          <w:sz w:val="22"/>
        </w:rPr>
      </w:pPr>
      <w:r>
        <w:rPr>
          <w:rFonts w:hint="eastAsia"/>
          <w:sz w:val="22"/>
        </w:rPr>
        <w:t>I</w:t>
      </w:r>
      <w:r>
        <w:rPr>
          <w:sz w:val="22"/>
        </w:rPr>
        <w:t xml:space="preserve">n this paper, </w:t>
      </w:r>
      <w:r w:rsidR="00AA3137">
        <w:rPr>
          <w:rFonts w:hint="eastAsia"/>
          <w:sz w:val="22"/>
        </w:rPr>
        <w:t>t</w:t>
      </w:r>
      <w:r w:rsidR="00AA3137">
        <w:rPr>
          <w:sz w:val="22"/>
        </w:rPr>
        <w:t xml:space="preserve">hey introduce a specific term which is ‘data </w:t>
      </w:r>
      <w:proofErr w:type="gramStart"/>
      <w:r w:rsidR="00AA3137">
        <w:rPr>
          <w:sz w:val="22"/>
        </w:rPr>
        <w:t>stories’</w:t>
      </w:r>
      <w:proofErr w:type="gramEnd"/>
      <w:r w:rsidR="00AA3137">
        <w:rPr>
          <w:sz w:val="22"/>
        </w:rPr>
        <w:t>.</w:t>
      </w:r>
      <w:r w:rsidR="006B6329">
        <w:rPr>
          <w:sz w:val="22"/>
        </w:rPr>
        <w:t xml:space="preserve"> According to this paper, there are many people use visualizations when they tell a story for evidence or clues. So, they aware of the need for visualization in a way that’s consistent with this trend. That is “Narrative Visualization”. They introduced a lot of example visualizations. And they represent how it works and how to make it with context. Finally, they represent opportunities for new and extended visualization.</w:t>
      </w:r>
      <w:bookmarkStart w:id="0" w:name="_GoBack"/>
      <w:bookmarkEnd w:id="0"/>
    </w:p>
    <w:sectPr w:rsidR="0010391C" w:rsidRPr="0010391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0273" w:rsidRDefault="00520273" w:rsidP="00601C22">
      <w:pPr>
        <w:spacing w:after="0" w:line="240" w:lineRule="auto"/>
      </w:pPr>
      <w:r>
        <w:separator/>
      </w:r>
    </w:p>
  </w:endnote>
  <w:endnote w:type="continuationSeparator" w:id="0">
    <w:p w:rsidR="00520273" w:rsidRDefault="00520273" w:rsidP="00601C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0273" w:rsidRDefault="00520273" w:rsidP="00601C22">
      <w:pPr>
        <w:spacing w:after="0" w:line="240" w:lineRule="auto"/>
      </w:pPr>
      <w:r>
        <w:separator/>
      </w:r>
    </w:p>
  </w:footnote>
  <w:footnote w:type="continuationSeparator" w:id="0">
    <w:p w:rsidR="00520273" w:rsidRDefault="00520273" w:rsidP="00601C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NTYzMTMyMDUxMjJS0lEKTi0uzszPAykwNKgFAEe2dggtAAAA"/>
  </w:docVars>
  <w:rsids>
    <w:rsidRoot w:val="003B0FEC"/>
    <w:rsid w:val="000028FD"/>
    <w:rsid w:val="00043B23"/>
    <w:rsid w:val="0010391C"/>
    <w:rsid w:val="00184B79"/>
    <w:rsid w:val="002805CD"/>
    <w:rsid w:val="002E1524"/>
    <w:rsid w:val="0034739C"/>
    <w:rsid w:val="003B0FEC"/>
    <w:rsid w:val="004C0447"/>
    <w:rsid w:val="004C43FE"/>
    <w:rsid w:val="00520273"/>
    <w:rsid w:val="005413F9"/>
    <w:rsid w:val="00601C22"/>
    <w:rsid w:val="006B03CF"/>
    <w:rsid w:val="006B6329"/>
    <w:rsid w:val="006D44A2"/>
    <w:rsid w:val="00726DB8"/>
    <w:rsid w:val="009630A9"/>
    <w:rsid w:val="00985D8B"/>
    <w:rsid w:val="00A030E1"/>
    <w:rsid w:val="00A767C9"/>
    <w:rsid w:val="00AA3137"/>
    <w:rsid w:val="00AD7030"/>
    <w:rsid w:val="00AE400F"/>
    <w:rsid w:val="00BD3645"/>
    <w:rsid w:val="00BF6921"/>
    <w:rsid w:val="00C27D19"/>
    <w:rsid w:val="00CB6DAF"/>
    <w:rsid w:val="00E21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1FAD96"/>
  <w15:chartTrackingRefBased/>
  <w15:docId w15:val="{E0480316-8E20-449D-ABB2-4B47EB03A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1C2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601C22"/>
  </w:style>
  <w:style w:type="paragraph" w:styleId="a4">
    <w:name w:val="footer"/>
    <w:basedOn w:val="a"/>
    <w:link w:val="Char0"/>
    <w:uiPriority w:val="99"/>
    <w:unhideWhenUsed/>
    <w:rsid w:val="00601C2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601C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0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학생) 신선우 (전기전자컴퓨터공학부)</dc:creator>
  <cp:keywords/>
  <dc:description/>
  <cp:lastModifiedBy>(학생) 신선우 (전기전자컴퓨터공학부)</cp:lastModifiedBy>
  <cp:revision>6</cp:revision>
  <dcterms:created xsi:type="dcterms:W3CDTF">2019-11-02T16:40:00Z</dcterms:created>
  <dcterms:modified xsi:type="dcterms:W3CDTF">2019-11-11T11:14:00Z</dcterms:modified>
</cp:coreProperties>
</file>